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ระบบภูมิคุ้มกัน</w:t>
      </w:r>
      <w:r>
        <w:t xml:space="preserve"> </w:t>
      </w:r>
      <w:r>
        <w:t xml:space="preserve">ตอน</w:t>
      </w:r>
      <w:r>
        <w:t xml:space="preserve"> </w:t>
      </w:r>
      <w:r>
        <w:t xml:space="preserve">3</w:t>
      </w:r>
      <w:r>
        <w:t xml:space="preserve"> </w:t>
      </w:r>
      <w:r>
        <w:t xml:space="preserve">ความผิดปกติของระบบภูมิคุ้มกัน</w:t>
      </w:r>
      <w:r>
        <w:t xml:space="preserve"> </w:t>
      </w:r>
      <w:r>
        <w:t xml:space="preserve">(16.42</w:t>
      </w:r>
      <w:r>
        <w:t xml:space="preserve"> </w:t>
      </w:r>
      <w:r>
        <w:t xml:space="preserve">นาที)</w:t>
      </w:r>
    </w:p>
    <w:p>
      <w:pPr>
        <w:pStyle w:val="Date"/>
      </w:pPr>
      <w:r>
        <w:t xml:space="preserve">วันจันทร์ที่</w:t>
      </w:r>
      <w:r>
        <w:t xml:space="preserve"> </w:t>
      </w:r>
      <w:r>
        <w:t xml:space="preserve">25</w:t>
      </w:r>
      <w:r>
        <w:t xml:space="preserve"> </w:t>
      </w:r>
      <w:r>
        <w:t xml:space="preserve">มีนาคม</w:t>
      </w:r>
      <w:r>
        <w:t xml:space="preserve"> </w:t>
      </w:r>
      <w:r>
        <w:t xml:space="preserve">2567</w:t>
      </w:r>
      <w:r>
        <w:t xml:space="preserve"> </w:t>
      </w:r>
      <w:r>
        <w:t xml:space="preserve">เวลา</w:t>
      </w:r>
      <w:r>
        <w:t xml:space="preserve"> </w:t>
      </w:r>
      <w:r>
        <w:t xml:space="preserve">09.5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รับวันนี้มาพบกับผมครูธีรภัทรกันนะครับ วันนี้เราจะมาเรียนรู้กันในหัวข้อเรื่องระบบภูมิคุ้มกัน  ในหัวข้อระบบการบริษัทเนี่ยจะอยู่ในหนังสือเรียนวิทยาศาสตร์  12 ข้อสอบป 4 เรื่องระบบภูมิคุ้มกัน วันนี้ที่รอคอยที่ 2.3 เรื่อง ความผิดปกติของระบบภูมิคุ้มกัน   จุดประสงค์การเรียนรู้นะครับเมื่อนักเรียนเรียนแล้วเนี่ย  สืบค้นข้อมูล อธิบายสาเหตุ    แนวทางการป้องกันและการรักษา  โรคที่เกิดจากความผิดปกติของระบบภูมิคุ้มกันได้ ถัดมาก็คือนักเรียนสามารถสืบค้นข้อมูลแล้วก็อธิบายกลไก ภาวะ ช่องที่มีสาเหตุมาจากการติดเชื้อไวรัส    แล้วก็เข้าสายนะครับ  เปลี่ยนสามารถผูกสาเหตุการป้องกัน        ที่นักเรียนได้เรียน แนวคิดการสอน เรื่องระบบภูมิคุ้มกันตอนที่ 1 และ 2 มาแล้วนะคะ  เพลงก็จะได้ทราบกันแล้วว่ากลไกการต่อต้านหรือทําลายสิ่งแปลกปลอมในแต่ละคน  เป็นผลมาจากการทำงานของระบบพื้นกันในแต่ละคน ที่มีการตอบสนองต่อแสง     แล้วถ้าหากการทำงานของระบบภูมิคุ้มกันในร่างกายแต่ละคน ความผิดปกติเกิดขึ้นนักเรียนคิดว่าจะส่งผลต่อ การต่อต้านหรือทําลายสิ่งแปลกปลอมอย่างไรได้บ้าง     เดี๋ยวตอนเที่ยงกันในตอนนี้นะครับ   กดเลยครูมีข้อความให้นักเรียนลองช่วยกัน           คำถามก็คือ  นักเรียนรู้จักโรคหรือกลุ่มอาการที่เกิดจากความผิดปกติของระบบภูมิคุ้มกันอะไรบ้าง ประสบการณ์ของที่เรา เคยเจอหรือรู้จักนะครับ               คำตอบของมึงเนี่ยจะมีได้ คนที่ได้รู้จักความผิดปกติของโรคจิต คุ้มกัน  แต่ว่าในกล่องที่ 3 เนี่ย เราจะมา เรียนโรคที่เกิดจากความผิดปกติของ ยกตัวอย่างของพี่สั่ง 3 รายการนะครับ โรคภูมิแพ้ อันที่ 2 คือโรคปาก   โรค sle USA ย่อมาจากอะไรเป็นๆว่า   แล้วก็สุดท้ายคือโรคเอดส์  Sin ย่อมาจาก immunodeficiency Syndrome เดี๋ยวลองมา  รู้จักกับ โรคที่เกิดจากความผิดปกติ ระบบภูมิคุ้มกันจากโรคไต      ลองมาดู  โรคที่เกิดจากความผิดปกติของระบบภูมิคุ้มกันโรคได้เลยค่ะ ซึ่งคนส่วนใหญ่จะเป็นกันเยอะมากนะครับ โกหกได้ทุกใบนะคะ  ภูมิแพ้เนี่ย เป็นโรค  ที่เกิดจากการที่ระบบภูมิคุ้มกัน เช่น ที่ได้รับก็มานี่   พี่เข้ามาในร่างกายเราเนี่ย  ก็  เป็นของเล่นไม้หรือว่า สารอาหารบางชนิดที่อยู่ในอาหาร   เมื่อร่างกายได้รับสารก่อภูมิแพ้เข้ามาแล้วเนี่ย  ให้สร้างที่ body   อธิบดีที่ถูกสร้างมาเนี่ย ไปเกาะอยู่ที่ ของเซลล์ชนิดหนึ่งเรียกว่าเซลล์      เมื่อร่างกายได้รับสารก่อภูมิแพ้ที่เดินเข้ามาครับที่เคยได้รับมานั้นตอนแรก   จะไปกระตุ้นให้ เนี่ย เรียกว่าคิดจะมี นั่นแหละเป็นสาเหตุที่ทำให้เกิดอาการแพ้ต่างๆไม่ว่าจะเป็นการ เจ้า อาการคันตาคันจมูก ช่างบี     บางคนเนี่ย อาจจะมีอาการแพ้ที่รุนแรง จะไป ทำให้    กล้ามเนื้อที่เกี่ยวข้องกับระบบหายใจเนี่ย   ตัวทำให้เกิดการหายใจอีกครั้ง  หรืออาจทำให้เกิดอาการบวมเกิดขึ้นทั่วร่างกายของเราแล้วก็ ทำให้ถึงแก่ชีวิตได้นะครับ    การที่ ลดความดันของอาการแพ้นะครับเราสามารถ  อย่าขี้   เป็นอันที่จะมีนะครับมาช่วยลดความรุนแรงของอาการแพ้        นอกจากเซลล์แมสต์ที่    เมื่อร่างกายได้รับสารก่อภูมิแพ้ยังมีเซลล์เม็ดเลือดชนิดหนึ่งคือ ก็สามารถสร้างและก็หลานได้เช่นกันและก็ยังทำให้เกิด เช่นเดียวกัน สวด  เรามาดูว่า แล้วการป้องกัน โรคภูมิแพ้เนี่ย แน่นอนเลยวิธีการที่ง่ายแต่ว่าทำได้ยากเลย เลี่ยงสารก่อภูมิแพ้ เราแพ้อะไรอะไรที่เป็นสารก่อภูมิแพ้จาก  ที่สุด  it พยายามรักษาสุขภาพร่างกายแข็งแรงก็คือ  กินอาหารที่มีประโยชน์ออกกำลังกายสม่ำเสมอจะช่วย ป้องกันไม่ให้เกิดความรุนแรงของ    นะครับก็คือโรคลูปัสหรือโรค sle โรคนี้จะเป็นโรคที่อยู่ใน  โลกที่เรียกว่า คุ้มกันต้านตนเองหรือออโต้อิมมูน  จะขึ้นจากการที่ร่างกายเนี่ย body กระตุ้นให้เซลล์ขี่  ต่อต้านหรือทำลายเนื้อเยื่อหุ้มเซลล์ของตนเองในระบบต่างๆของร่างกาย  อาการที่อาจจะพบได้ก็ดีการมีลักษณะที่มีขีดแดงบนใบหน้า มีไข้  อาการปวดบริเวณข้อมืออักเสบ     คนที่เป็นโรคลูปัสหรือโรค sle เนี่ย ทำให้ระบบประสาทส่วนกลางถูกทำลาย การทำงานของหัวใจและไตล้มเหลว  วิธีการที่ป้องกันรักษาโรคเอดส์ ได้โดยการรักษาตามความรุนแรงของโรค แล้วก็ต้องปฏิบัติ ตามคำแนะนำของแพทย์      ดูรูปสุดท้ายเลยนะครับ  โรคเอดส์  โรคเอดส์เป็นโรคที่เกิดจาก  ความบกพร่องของระบบภูมิคุ้มกัน  แปลว่ามัน  โรคเอดส์ อาการที่ร่างกายได้รับเชื้อ ไวรัสที่เรียกว่า HIV นะครับ   ชื่อเต็มที่ว่า Human immunodeficiency virus   การได้รับเชื้อ HIV จะได้รับผ่านทางเลือกลักษณะต่างๆเข้าสู่ร่างกาย  ผู้ที่ได้รับ เข้ามาจะมีความเสี่ยง อาการติดเชื้อ แทรกซ้อนเป็นโรคปอดบวมวัณโรคเยื่อหุ้มสมอง  โรคเริม โรคเชื้อราตามผิวหนัง  โดยรถโดยเฉพาะ เป็นสาเหตุ หลักของการเสียชีวิตของ คนขี้ โรคเอดส์             จะลองมาดูกันว่า   ทำให้เกิดความ ห้องของ Kapook  เพิ่มจำนวนของ    เซลล์ที่เป็น    เขาเรียกว่า  เจ้าบ้านที่ เอาเวลาที่จะเข้าไปเพิ่มจำนวนเต็มทีผู้ช่วย  ในขั้นแรกเนี่ย HIV เข้าสู่ร่างกาย    ไวรัสที่เข้าไปเนี่ยจะไปยึดเกาะ     จากนั้นเนี่ย     ก็จะปล่อยสารพันธุกรรม เข้าไปในเซลล์ทีผู้ช่วย  และ จะใช้องค์ประกอบ ประกอบของ ช่วยในการสังเคราะห์สารพันธุกรรมของไวรัส  รวมทั้งส่งออกต่างของ nav ด้วย       หลังจากที่สร้างสรรค์เนี่ยไม่ใช่วีก็จะจำลองตัวเอง      ทำให้ได้  เพิ่มเป็นจำนวนมาก เมื่อ     การแพร่ของไวรัสในเซเว่นจำนวนมากแล้วเนี่ย SCB ก็จะทำลายเซลล์ทีผู้ช่วย และ   จะช่วยทำให้เซลล์ถูกทำลาย ไวรัสที่ออกจากเซลล์ทีผู้ช่วยก็จะ   Nike แล้วก็เกิด  การเพิ่มจำนวนของผู้ช่วย เรื่อยๆครับ     ปัญหาก็คือ การที่ HIV เข้าไปทำลายเซลล์ทีผู้ช่วยเนี่ย จะส่งผลต่อการต่อต้านหรือทําลายสิ่งแปลก                เราลองมาดูคำตอบนะครับ    จะทำลายกลไกการต่อต้านหรือทําลายสิ่งแปลกปลอม ไหนบอกว่า เซลล์เจ้าบ้าน ที่ใช้ในการเพิ่มจำนวนเซลล์ทีผู้ช่วย การที่ HIV เข้าไป ทำให้ ลดจำนวนลงเรื่อยๆซึ่งการลดลงของผู้ช่วยเนี่ย   ผมจะทำให้ไม่สามารถทำงานได้ยัง         มาแล้วว่าผู้ช่วยเนี่ยมีความสำคัญในการกระตุ้นการทำงาน พัฒนาเซลล์เม็ดเลือดขาวที่ 1 รวมทั้งผู้ช่วยเองด้วยครับว่าจะเป็น  ที่พัฒนาต่อเป็น  สุพัฒน์มาแล้วก็สร้างอธิบดี เฉินหลงถึงรวมทั้ง กระตุ้นการทำงานของ วิธีทำลายสปอร์  ดังนั้นถ้า หากผู้ช่วยลดจำนวนลง ก็ทำให้ การทำงานของระบบ      ที่นักเรียนได้ทราบมาแล้วนะครับว่า สามารถทำให้เกิด  ความผิดปกติหรือความบกพร่องของระบบภูมิคุ้มกันได้อย่างไรบ้างครับก็เหมือนเช่นเคย ข้อความให้นักเรียน ลองศึกษาดูนะครับ ดูข้อความ          แล้วคำถามที่ครูจะลองให้ช่วยกันคิดก็คือว่า  เชื้อไวรัส HIV  สามารถติดต่อกันได้ทางใดบ้าง   ลองช่วยกันสืบค้นข้อมูล    ดูบ้า คำตอบที่นักเรียน   ได้สักคนมาดูเนี่ย ที่ครู    แรกเลยก็คือว่า expedia สามารถ  ติดต่อกันผ่านทางแม่สู่ลูก อังคารได้ครับแล้วก็ขนาด การคลอดการให้น้ำนม     ก็คือ การมีเพศสัมพันธ์โดยไม่ใช้ถุงยางอนามัย  แล้วก็ ซึ่งจะทำให้  เลือดหลังสงกรานต์      ตกลงกันได้      หลังจากที่ดาวได้ เรียนเรื่องความผิดปกติของระบบภูมิคุ้มกันมาแล้วนะครับนักเรียนก็สามารถที่จะตรวจสอบ  ทั้งหมดได้ไหมครับ  เพราะเหตุใดการบริจาคเลือด มีความจำเป็น    เชื้อ HIV เกาะขา    สารก่อภูมิแพ้ ส่งผลต่อการทำงานของระบบภูมิคุ้มกันได้อย่างไร     เข้าใจ หรือไม่ใส่ก็ลองกลับไปทบทวน        และที่  มาแล้วเนี่ยนักเรียนสามารถสรุปเนื้อหาบทเรียนได้ไหม อันนี้เป็นที่คุณครูให้นักเรียน   เมื่อการทำงานของระบบกล้ามเนื้อ     ทำให้เกิดโรคหรืออาการที่ผิดปกติเช่นโรคภูมิแพ้  โรค sle  ลบเอกต้น  โรคเอดส์เนี่ย เกิดจากการติดเชื้อ HIV ซึ่งเข้าไปทำลายเซลล์ทีผู้ช่วย   ความสำคัญต่อเนื่องจาก   กระตุ้นทำให้เกิดการตอบสนองของเซลล์เม็ดเลือดขาวชนิด    สามารถติดต่อกันได้จากการรับเลือด   ผ่าน แม่สู่ลูก      หวังว่านักเรียนจะ เข้าใจแล้วก็  ดูวิธีการ ต้องการ  ความผิดปกติของภูมิคุ้มกันจากโรคต่างๆ  สำหรับวันนี้ สวัสดีครับ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ระบบภูมิคุ้มกัน ตอน 3 ความผิดปกติของระบบภูมิคุ้มกัน (16.42 นาที)</dc:title>
  <dc:creator/>
  <cp:keywords/>
  <dcterms:created xsi:type="dcterms:W3CDTF">2024-03-25T03:49:53Z</dcterms:created>
  <dcterms:modified xsi:type="dcterms:W3CDTF">2024-03-25T03:4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5 มีนาคม 2567 เวลา 09.50 น.</vt:lpwstr>
  </property>
  <property fmtid="{D5CDD505-2E9C-101B-9397-08002B2CF9AE}" pid="3" name="subtitle">
    <vt:lpwstr/>
  </property>
</Properties>
</file>